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425D" w:rsidRDefault="0084425D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W w:w="5449" w:type="pct"/>
        <w:jc w:val="center"/>
        <w:tblBorders>
          <w:insideV w:val="single" w:sz="12" w:space="0" w:color="ED7D31" w:themeColor="accent2"/>
        </w:tblBorders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7224"/>
        <w:gridCol w:w="2977"/>
      </w:tblGrid>
      <w:tr w:rsidR="0084425D" w:rsidTr="0084425D">
        <w:trPr>
          <w:trHeight w:val="9815"/>
          <w:jc w:val="center"/>
        </w:trPr>
        <w:tc>
          <w:tcPr>
            <w:tcW w:w="3541" w:type="pct"/>
            <w:vAlign w:val="center"/>
          </w:tcPr>
          <w:p w:rsidR="0084425D" w:rsidRDefault="0084425D" w:rsidP="00D71141">
            <w:pPr>
              <w:jc w:val="right"/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br w:type="page"/>
            </w:r>
            <w:r>
              <w:rPr>
                <w:noProof/>
              </w:rPr>
              <w:drawing>
                <wp:inline distT="0" distB="0" distL="0" distR="0" wp14:anchorId="4F6290D2" wp14:editId="135AAB33">
                  <wp:extent cx="2969559" cy="20193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h7AYR2L3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3866" cy="2022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caps/>
                <w:color w:val="191919" w:themeColor="text1" w:themeTint="E6"/>
                <w:sz w:val="72"/>
                <w:szCs w:val="72"/>
              </w:rPr>
              <w:alias w:val="Title"/>
              <w:tag w:val=""/>
              <w:id w:val="-4383796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84425D" w:rsidRDefault="00CC72DE" w:rsidP="0084425D">
                <w:pPr>
                  <w:pStyle w:val="NoSpacing"/>
                  <w:spacing w:line="312" w:lineRule="auto"/>
                  <w:jc w:val="right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>
                  <w:rPr>
                    <w:caps/>
                    <w:color w:val="191919" w:themeColor="text1" w:themeTint="E6"/>
                    <w:sz w:val="72"/>
                    <w:szCs w:val="72"/>
                  </w:rPr>
                  <w:t>CHECKING/SAVINGS ACCOUNTS</w:t>
                </w:r>
              </w:p>
            </w:sdtContent>
          </w:sdt>
          <w:sdt>
            <w:sdtPr>
              <w:rPr>
                <w:caps/>
                <w:color w:val="191919" w:themeColor="text1" w:themeTint="E6"/>
                <w:sz w:val="24"/>
                <w:szCs w:val="24"/>
              </w:rPr>
              <w:alias w:val="Subtitle"/>
              <w:tag w:val=""/>
              <w:id w:val="1354072561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:rsidR="0084425D" w:rsidRDefault="00646642" w:rsidP="00646642">
                <w:pPr>
                  <w:jc w:val="right"/>
                  <w:rPr>
                    <w:sz w:val="24"/>
                    <w:szCs w:val="24"/>
                  </w:rPr>
                </w:pPr>
                <w:r>
                  <w:rPr>
                    <w:caps/>
                    <w:color w:val="191919" w:themeColor="text1" w:themeTint="E6"/>
                    <w:sz w:val="24"/>
                    <w:szCs w:val="24"/>
                  </w:rPr>
                  <w:t>System specifications</w:t>
                </w:r>
                <w:r w:rsidR="00CC72DE">
                  <w:rPr>
                    <w:caps/>
                    <w:color w:val="191919" w:themeColor="text1" w:themeTint="E6"/>
                    <w:sz w:val="24"/>
                    <w:szCs w:val="24"/>
                  </w:rPr>
                  <w:t xml:space="preserve"> REVISION </w:t>
                </w:r>
                <w:r w:rsidR="00345AA7">
                  <w:rPr>
                    <w:caps/>
                    <w:color w:val="191919" w:themeColor="text1" w:themeTint="E6"/>
                    <w:sz w:val="24"/>
                    <w:szCs w:val="24"/>
                  </w:rPr>
                  <w:t>1</w:t>
                </w:r>
              </w:p>
            </w:sdtContent>
          </w:sdt>
        </w:tc>
        <w:tc>
          <w:tcPr>
            <w:tcW w:w="1459" w:type="pct"/>
            <w:vAlign w:val="center"/>
          </w:tcPr>
          <w:p w:rsidR="00345AA7" w:rsidRDefault="00345AA7" w:rsidP="00345AA7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Group 3</w:t>
            </w:r>
          </w:p>
          <w:p w:rsidR="00345AA7" w:rsidRDefault="00345AA7" w:rsidP="00345AA7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5 May 2017</w:t>
            </w:r>
          </w:p>
          <w:p w:rsidR="0084425D" w:rsidRDefault="0084425D" w:rsidP="00D71141">
            <w:pPr>
              <w:rPr>
                <w:color w:val="000000" w:themeColor="text1"/>
              </w:rPr>
            </w:pP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Group 3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Lennon Brixey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Ken Machen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Conor Maginnis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Mathew Nielsen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</w:p>
          <w:p w:rsidR="0084425D" w:rsidRDefault="009864F1" w:rsidP="00D71141">
            <w:pPr>
              <w:pStyle w:val="NoSpacing"/>
            </w:pPr>
            <w:sdt>
              <w:sdtPr>
                <w:alias w:val="Course"/>
                <w:tag w:val="Course"/>
                <w:id w:val="-710501431"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345AA7">
                  <w:t>UMUC CMSC 495 7981 Current Trends and Projects in Computer Science (2172)   Professor Hung Dao</w:t>
                </w:r>
              </w:sdtContent>
            </w:sdt>
          </w:p>
        </w:tc>
      </w:tr>
    </w:tbl>
    <w:p w:rsidR="0084425D" w:rsidRDefault="0084425D" w:rsidP="0084425D"/>
    <w:p w:rsidR="00CC72DE" w:rsidRDefault="00582FC3" w:rsidP="00CC72D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582FC3" w:rsidRDefault="00582FC3" w:rsidP="00CC72D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  <w:t>REVISION #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CC72DE" w:rsidRDefault="00345AA7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 May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CC72DE" w:rsidRDefault="00345AA7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or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CC72DE" w:rsidRDefault="006B6178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 May</w:t>
            </w:r>
          </w:p>
        </w:tc>
        <w:tc>
          <w:tcPr>
            <w:tcW w:w="2338" w:type="dxa"/>
          </w:tcPr>
          <w:p w:rsidR="00CC72DE" w:rsidRDefault="006B6178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</w:t>
            </w:r>
          </w:p>
        </w:tc>
        <w:tc>
          <w:tcPr>
            <w:tcW w:w="2338" w:type="dxa"/>
          </w:tcPr>
          <w:p w:rsidR="00CC72DE" w:rsidRDefault="006B6178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84425D" w:rsidRDefault="0084425D">
      <w:pPr>
        <w:spacing w:line="259" w:lineRule="auto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br w:type="page"/>
      </w:r>
    </w:p>
    <w:p w:rsidR="0084425D" w:rsidRDefault="0084425D">
      <w:pPr>
        <w:spacing w:line="259" w:lineRule="auto"/>
        <w:rPr>
          <w:rFonts w:ascii="Arial" w:hAnsi="Arial" w:cs="Arial"/>
          <w:b/>
          <w:color w:val="000000"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:rsidR="004B0ED3" w:rsidRPr="0047023B" w:rsidRDefault="004B0ED3" w:rsidP="004B0ED3">
      <w:pPr>
        <w:jc w:val="center"/>
        <w:rPr>
          <w:rFonts w:ascii="Times New Roman" w:hAnsi="Times New Roman" w:cs="Times New Roman"/>
          <w:sz w:val="24"/>
          <w:szCs w:val="24"/>
        </w:rPr>
      </w:pPr>
      <w:r w:rsidRPr="0047023B">
        <w:rPr>
          <w:rFonts w:ascii="Times New Roman" w:hAnsi="Times New Roman" w:cs="Times New Roman"/>
          <w:sz w:val="24"/>
          <w:szCs w:val="24"/>
        </w:rPr>
        <w:t>System Specifications</w:t>
      </w:r>
    </w:p>
    <w:p w:rsidR="004B0ED3" w:rsidRPr="0047023B" w:rsidRDefault="004B0ED3" w:rsidP="004B0ED3">
      <w:pPr>
        <w:rPr>
          <w:rFonts w:ascii="Times New Roman" w:hAnsi="Times New Roman" w:cs="Times New Roman"/>
          <w:sz w:val="24"/>
          <w:szCs w:val="24"/>
        </w:rPr>
      </w:pPr>
      <w:r w:rsidRPr="0047023B">
        <w:rPr>
          <w:rFonts w:ascii="Times New Roman" w:hAnsi="Times New Roman" w:cs="Times New Roman"/>
          <w:sz w:val="24"/>
          <w:szCs w:val="24"/>
        </w:rPr>
        <w:t>This program can be run on any computer that can run Java, regardless of operating system.</w:t>
      </w:r>
    </w:p>
    <w:p w:rsidR="004B0ED3" w:rsidRPr="0047023B" w:rsidRDefault="004B0ED3" w:rsidP="004B0ED3">
      <w:pPr>
        <w:rPr>
          <w:rFonts w:ascii="Times New Roman" w:hAnsi="Times New Roman" w:cs="Times New Roman"/>
          <w:sz w:val="24"/>
          <w:szCs w:val="24"/>
        </w:rPr>
      </w:pPr>
      <w:r w:rsidRPr="0047023B">
        <w:rPr>
          <w:rFonts w:ascii="Times New Roman" w:hAnsi="Times New Roman" w:cs="Times New Roman"/>
          <w:sz w:val="24"/>
          <w:szCs w:val="24"/>
        </w:rPr>
        <w:t>However for optimal results please use the following:</w:t>
      </w:r>
    </w:p>
    <w:p w:rsidR="004B0ED3" w:rsidRPr="0047023B" w:rsidRDefault="004B0ED3" w:rsidP="004B0ED3">
      <w:pPr>
        <w:rPr>
          <w:rFonts w:ascii="Times New Roman" w:hAnsi="Times New Roman" w:cs="Times New Roman"/>
          <w:sz w:val="24"/>
          <w:szCs w:val="24"/>
        </w:rPr>
      </w:pPr>
      <w:r w:rsidRPr="0047023B">
        <w:rPr>
          <w:rFonts w:ascii="Times New Roman" w:hAnsi="Times New Roman" w:cs="Times New Roman"/>
          <w:sz w:val="24"/>
          <w:szCs w:val="24"/>
        </w:rPr>
        <w:t>Hardware specifications: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Intel(R) Core(TM) i5 @ 2.00GHz or better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4 GB memory or better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25 MB free disk space or more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Wi-Fi or Ethernet connection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Software Specifications: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Windows 10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JRE 8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47023B">
        <w:rPr>
          <w:rFonts w:ascii="Times New Roman" w:hAnsi="Times New Roman" w:cs="Times New Roman"/>
          <w:color w:val="000000"/>
          <w:sz w:val="24"/>
          <w:szCs w:val="24"/>
        </w:rPr>
        <w:t>Active Internet connection</w:t>
      </w:r>
    </w:p>
    <w:p w:rsidR="004B0ED3" w:rsidRPr="0047023B" w:rsidRDefault="004B0ED3" w:rsidP="004B0E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4B0ED3" w:rsidRPr="0047023B" w:rsidRDefault="004B0ED3" w:rsidP="004B0ED3">
      <w:pPr>
        <w:rPr>
          <w:rFonts w:ascii="Times New Roman" w:hAnsi="Times New Roman" w:cs="Times New Roman"/>
          <w:sz w:val="24"/>
          <w:szCs w:val="24"/>
        </w:rPr>
      </w:pPr>
    </w:p>
    <w:p w:rsidR="001E545A" w:rsidRPr="007C3065" w:rsidRDefault="001E545A" w:rsidP="004B0ED3">
      <w:pPr>
        <w:jc w:val="center"/>
      </w:pPr>
    </w:p>
    <w:sectPr w:rsidR="001E545A" w:rsidRPr="007C3065" w:rsidSect="006B61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64F1" w:rsidRDefault="009864F1" w:rsidP="0084425D">
      <w:pPr>
        <w:spacing w:after="0" w:line="240" w:lineRule="auto"/>
      </w:pPr>
      <w:r>
        <w:separator/>
      </w:r>
    </w:p>
  </w:endnote>
  <w:endnote w:type="continuationSeparator" w:id="0">
    <w:p w:rsidR="009864F1" w:rsidRDefault="009864F1" w:rsidP="00844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6642" w:rsidRDefault="006466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6642" w:rsidRDefault="0064664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6642" w:rsidRDefault="006466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64F1" w:rsidRDefault="009864F1" w:rsidP="0084425D">
      <w:pPr>
        <w:spacing w:after="0" w:line="240" w:lineRule="auto"/>
      </w:pPr>
      <w:r>
        <w:separator/>
      </w:r>
    </w:p>
  </w:footnote>
  <w:footnote w:type="continuationSeparator" w:id="0">
    <w:p w:rsidR="009864F1" w:rsidRDefault="009864F1" w:rsidP="008442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46642" w:rsidRDefault="0064664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6178" w:rsidRDefault="009864F1" w:rsidP="006B6178">
    <w:pPr>
      <w:pStyle w:val="Header"/>
    </w:pPr>
    <w:sdt>
      <w:sdtPr>
        <w:id w:val="-324282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B6178">
          <w:t>UMUC CMSC 495 Checking/Savings Accounts</w:t>
        </w:r>
        <w:bookmarkStart w:id="0" w:name="_GoBack"/>
        <w:bookmarkEnd w:id="0"/>
        <w:r w:rsidR="006B6178">
          <w:t xml:space="preserve"> </w:t>
        </w:r>
        <w:r w:rsidR="00646642">
          <w:t>System Specifications</w:t>
        </w:r>
      </w:sdtContent>
    </w:sdt>
    <w:r w:rsidR="006B6178">
      <w:t xml:space="preserve"> </w:t>
    </w:r>
    <w:sdt>
      <w:sdtPr>
        <w:id w:val="-210039834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6B6178">
          <w:tab/>
        </w:r>
        <w:r w:rsidR="006B6178">
          <w:fldChar w:fldCharType="begin"/>
        </w:r>
        <w:r w:rsidR="006B6178">
          <w:instrText xml:space="preserve"> PAGE   \* MERGEFORMAT </w:instrText>
        </w:r>
        <w:r w:rsidR="006B6178">
          <w:fldChar w:fldCharType="separate"/>
        </w:r>
        <w:r w:rsidR="00646642">
          <w:rPr>
            <w:noProof/>
          </w:rPr>
          <w:t>1</w:t>
        </w:r>
        <w:r w:rsidR="006B6178">
          <w:rPr>
            <w:noProof/>
          </w:rPr>
          <w:fldChar w:fldCharType="end"/>
        </w:r>
      </w:sdtContent>
    </w:sdt>
  </w:p>
  <w:p w:rsidR="0084425D" w:rsidRDefault="0084425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425D" w:rsidRDefault="0084425D" w:rsidP="0084425D">
    <w:pPr>
      <w:pStyle w:val="Header"/>
    </w:pPr>
    <w:r>
      <w:t xml:space="preserve">UMUC CMSC 495 Checking/Savings Accounts Project </w:t>
    </w:r>
    <w:r w:rsidR="00345AA7">
      <w:t>Overview</w:t>
    </w:r>
    <w:r>
      <w:tab/>
      <w:t>1</w:t>
    </w:r>
  </w:p>
  <w:p w:rsidR="0084425D" w:rsidRDefault="00844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tzSxtDA0tbAwMTNR0lEKTi0uzszPAykwrgUArznLOiwAAAA="/>
  </w:docVars>
  <w:rsids>
    <w:rsidRoot w:val="007C3065"/>
    <w:rsid w:val="001E545A"/>
    <w:rsid w:val="00231B76"/>
    <w:rsid w:val="002943C6"/>
    <w:rsid w:val="002A18FA"/>
    <w:rsid w:val="00345AA7"/>
    <w:rsid w:val="003C1ED8"/>
    <w:rsid w:val="0047124E"/>
    <w:rsid w:val="00475FBC"/>
    <w:rsid w:val="004B0ED3"/>
    <w:rsid w:val="00582FC3"/>
    <w:rsid w:val="005B3248"/>
    <w:rsid w:val="005F179C"/>
    <w:rsid w:val="005F5F9B"/>
    <w:rsid w:val="00646642"/>
    <w:rsid w:val="006B6178"/>
    <w:rsid w:val="007C3065"/>
    <w:rsid w:val="0084425D"/>
    <w:rsid w:val="009864F1"/>
    <w:rsid w:val="00CC72DE"/>
    <w:rsid w:val="00F71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B76BFF9-043A-418B-AF4F-7D1FFB807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06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4425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4425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844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25D"/>
  </w:style>
  <w:style w:type="paragraph" w:styleId="Footer">
    <w:name w:val="footer"/>
    <w:basedOn w:val="Normal"/>
    <w:link w:val="FooterChar"/>
    <w:uiPriority w:val="99"/>
    <w:unhideWhenUsed/>
    <w:rsid w:val="00844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9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System specifications REVISION 1</dc:subject>
  <dc:creator>Conor Maginnis</dc:creator>
  <cp:keywords/>
  <dc:description/>
  <cp:lastModifiedBy>Ken and Anastasia Machen</cp:lastModifiedBy>
  <cp:revision>3</cp:revision>
  <dcterms:created xsi:type="dcterms:W3CDTF">2017-05-03T23:05:00Z</dcterms:created>
  <dcterms:modified xsi:type="dcterms:W3CDTF">2017-05-03T23:06:00Z</dcterms:modified>
  <cp:category>UMUC CMSC 495 7981 Current Trends and Projects in Computer Science (2172)   Professor Hung Dao</cp:category>
</cp:coreProperties>
</file>